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erospace</w:t>
      </w:r>
      <w:r>
        <w:t xml:space="preserve"> </w:t>
      </w:r>
      <w:r>
        <w:t xml:space="preserve">Engineer</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X82b06aa5046b20c7487d751c2ba592421311898"/>
    <w:p>
      <w:pPr>
        <w:pStyle w:val="Heading1"/>
      </w:pPr>
      <w:r>
        <w:t xml:space="preserve">COVER LETTER FOR AEROSPACE ENGINEER POSITION IN SRI LANKA COLOMBO</w:t>
      </w:r>
    </w:p>
    <w:p>
      <w:pPr>
        <w:pStyle w:val="FirstParagraph"/>
      </w:pPr>
      <w:r>
        <w:t xml:space="preserve">Dear Hiring Manager,</w:t>
      </w:r>
    </w:p>
    <w:p>
      <w:pPr>
        <w:pStyle w:val="BodyText"/>
      </w:pPr>
      <w:r>
        <w:t xml:space="preserve">I am writing to express my sincere interest in the Aerospace Engineer position at [Company Name] in Sri Lanka Colombo. As a highly motivated and skilled aerospace engineering professional with over [X years] of experience in designing, analyzing, and optimizing aircraft and spacecraft systems, I am eager to contribute my expertise to your organization’s innovative projects. Sri Lanka Colombo, with its growing aerospace industry and strategic location in South Asia, presents an exciting opportunity for professionals like me to collaborate on cutting-edge advancements that align with global aviation trends while addressing regional challenges.</w:t>
      </w:r>
    </w:p>
    <w:p>
      <w:pPr>
        <w:pStyle w:val="BodyText"/>
      </w:pPr>
      <w:r>
        <w:t xml:space="preserve">My academic background in Aerospace Engineering from [University Name] equipped me with a strong foundation in aerodynamics, propulsion systems, structural analysis, and flight mechanics. During my studies, I consistently ranked among the top students and participated in several research projects focused on sustainable aviation technologies and aircraft performance optimization. These experiences not only deepened my technical knowledge but also instilled in me a passion for solving complex engineering problems with creativity and precision.</w:t>
      </w:r>
    </w:p>
    <w:p>
      <w:pPr>
        <w:pStyle w:val="BodyText"/>
      </w:pPr>
      <w:r>
        <w:t xml:space="preserve">Professionally, I have worked on diverse projects that span the entire aerospace lifecycle, from conceptual design to testing and deployment. At [Previous Company Name], I was responsible for developing computational models to simulate airflow over airfoil designs, which led to a 15% improvement in fuel efficiency for a regional aircraft manufacturer. My ability to leverage advanced software such as ANSYS, CATIA, and MATLAB enabled me to streamline design processes and reduce development costs. Additionally, I collaborated with cross-functional teams of engineers, project managers, and clients to ensure that all projects met stringent safety and performance standards.</w:t>
      </w:r>
    </w:p>
    <w:p>
      <w:pPr>
        <w:pStyle w:val="BodyText"/>
      </w:pPr>
      <w:r>
        <w:t xml:space="preserve">One of the most rewarding aspects of my career has been contributing to projects that align with global sustainability goals. For instance, I was part of a team that explored the integration of electric propulsion systems into small unmanned aerial vehicles (UAVs), which has significant implications for reducing carbon emissions in aviation. This experience reinforced my belief that aerospace engineering is not just about building faster or more efficient aircraft but also about creating solutions that benefit the planet and society at large.</w:t>
      </w:r>
    </w:p>
    <w:p>
      <w:pPr>
        <w:pStyle w:val="BodyText"/>
      </w:pPr>
      <w:r>
        <w:t xml:space="preserve">Sri Lanka Colombo, with its vibrant economy and growing demand for skilled engineers, offers a unique environment where I can apply my knowledge to address local challenges while contributing to international standards. The region’s potential for expanding air travel infrastructure, developing regional aerospace partnerships, and embracing emerging technologies such as drone systems and satellite communication presents an ideal platform for innovation. I am particularly interested in exploring opportunities to collaborate with local institutions like the University of Moratuwa or the Sri Lanka Air Force, where I can share my expertise while learning from the region’s unique engineering challenges.</w:t>
      </w:r>
    </w:p>
    <w:p>
      <w:pPr>
        <w:pStyle w:val="BodyText"/>
      </w:pPr>
      <w:r>
        <w:t xml:space="preserve">What excites me most about [Company Name] is its commitment to advancing aerospace technology through innovation and excellence. Your focus on [specific project, technology, or initiative mentioned in the job posting] resonates deeply with my professional aspirations. I am confident that my technical skills, combined with my ability to work effectively in dynamic teams, would make me a valuable asset to your organization. I am particularly drawn to the opportunity to contribute to projects that leverage advanced materials and digital twin technologies—areas where Sri Lanka Colombo is poised to become a regional leader.</w:t>
      </w:r>
    </w:p>
    <w:p>
      <w:pPr>
        <w:pStyle w:val="BodyText"/>
      </w:pPr>
      <w:r>
        <w:t xml:space="preserve">In addition to my technical expertise, I bring strong communication and leadership skills. As a project lead at [Previous Company Name], I successfully managed a team of 10 engineers to deliver a critical aircraft component within an accelerated timeline, demonstrating my ability to balance technical rigor with organizational efficiency. My proficiency in English and [other languages, if applicable] also enables me to collaborate effectively with international clients and partners, which is crucial for the global aerospace industry.</w:t>
      </w:r>
    </w:p>
    <w:p>
      <w:pPr>
        <w:pStyle w:val="BodyText"/>
      </w:pPr>
      <w:r>
        <w:t xml:space="preserve">My career has been driven by a desire to push the boundaries of what is possible in aerospace engineering. Whether it’s designing next-generation aircraft, optimizing propulsion systems for environmental sustainability, or exploring new frontiers in space exploration, I am committed to excellence. I am particularly enthusiastic about the opportunity to work in Sri Lanka Colombo, where I can contribute to a growing industry while benefiting from the region’s rich cultural heritage and entrepreneurial spirit.</w:t>
      </w:r>
    </w:p>
    <w:p>
      <w:pPr>
        <w:pStyle w:val="BodyText"/>
      </w:pPr>
      <w:r>
        <w:t xml:space="preserve">I would be honored to discuss how my background and vision align with [Company Name]’s goals. Thank you for considering my application. I look forward to the possibility of contributing to your team and helping shape the future of aerospace engineering in Sri Lanka Colombo.</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erospace Engineer Position in Sri Lanka Colombo</dc:title>
  <dc:creator/>
  <dc:language>en</dc:language>
  <cp:keywords/>
  <dcterms:created xsi:type="dcterms:W3CDTF">2026-07-21T13:41:07Z</dcterms:created>
  <dcterms:modified xsi:type="dcterms:W3CDTF">2026-07-21T13:41:07Z</dcterms:modified>
</cp:coreProperties>
</file>

<file path=docProps/custom.xml><?xml version="1.0" encoding="utf-8"?>
<Properties xmlns="http://schemas.openxmlformats.org/officeDocument/2006/custom-properties" xmlns:vt="http://schemas.openxmlformats.org/officeDocument/2006/docPropsVTypes"/>
</file>